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armoney Cor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800 427 66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 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ar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harmone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D036EBF" w:rsidR="00661C78" w:rsidRDefault="000A5B2E">
      <w:r>
        <w:rPr>
          <w:noProof/>
        </w:rPr>
        <w:drawing>
          <wp:inline distT="0" distB="0" distL="0" distR="0" wp14:anchorId="32BCC4C4" wp14:editId="22777D0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A5B2E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